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ologist Internship Position in New Zealand Auck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To the Hiring Committee</w:t>
      </w:r>
    </w:p>
    <w:p>
      <w:pPr>
        <w:pStyle w:val="BodyText"/>
      </w:pPr>
      <w:r>
        <w:t xml:space="preserve">[Organization Name]</w:t>
      </w:r>
    </w:p>
    <w:p>
      <w:pPr>
        <w:pStyle w:val="BodyText"/>
      </w:pPr>
      <w:r>
        <w:t xml:space="preserve">[Organization Address]</w:t>
      </w:r>
    </w:p>
    <w:p>
      <w:pPr>
        <w:pStyle w:val="BodyText"/>
      </w:pPr>
      <w:r>
        <w:t xml:space="preserve">Auckland, New Zealand</w:t>
      </w:r>
    </w:p>
    <w:bookmarkStart w:id="21" w:name="Xe1cfc8ea3b5b1a4451b552112a8936ee6a6aba4"/>
    <w:p>
      <w:pPr>
        <w:pStyle w:val="Heading2"/>
      </w:pPr>
      <w:r>
        <w:t xml:space="preserve">Subject: Application for Psychologist Internship Position</w:t>
      </w:r>
    </w:p>
    <w:bookmarkEnd w:id="21"/>
    <w:p>
      <w:pPr>
        <w:pStyle w:val="FirstParagraph"/>
      </w:pPr>
      <w:r>
        <w:t xml:space="preserve">Dear Hiring Committee,</w:t>
      </w:r>
    </w:p>
    <w:p>
      <w:pPr>
        <w:pStyle w:val="BodyText"/>
      </w:pPr>
      <w:r>
        <w:t xml:space="preserve">It is with profound enthusiasm that I submit my Internship Application Letter for the Psychologist Internship position at your esteemed organization in New Zealand Auckland. As a dedicated psychology student deeply committed to advancing mental health practices within culturally diverse communities, I have long admired your organization's pioneering work in community-based psychological services and trauma-informed care. My academic background, clinical exposure, and unwavering commitment to ethical practice align precisely with the values you champion across New Zealand Auckland.</w:t>
      </w:r>
    </w:p>
    <w:p>
      <w:pPr>
        <w:pStyle w:val="BodyText"/>
      </w:pPr>
      <w:r>
        <w:t xml:space="preserve">Having completed my Bachelor of Psychological Science with Honours at the University of Auckland, I have developed a robust theoretical foundation complemented by practical experience through supervised placements. My thesis on "Indigenous Mental Health Frameworks in Aotearoa: Integrating Whānau Ora Principles" required me to collaborate with Te Whatu Ora (Health New Zealand) community mental health teams across Auckland's diverse suburbs. This project immersed me in the realities of providing culturally safe psychological support, where I witnessed firsthand how effective practice requires deep respect for Māori worldviews and Pacific Islander perspectives – principles that resonate profoundly with your organization's commitment to Te Tiriti o Waitangi partnership.</w:t>
      </w:r>
    </w:p>
    <w:p>
      <w:pPr>
        <w:pStyle w:val="BodyText"/>
      </w:pPr>
      <w:r>
        <w:t xml:space="preserve">During my placement at Auckland District Health Board's Youth Mental Health Service, I supported 15+ adolescents through cognitive behavioral therapy sessions while documenting progress in accordance with the New Zealand Psychological Society (NZPsS) ethical guidelines. I learned to navigate complex cases involving cultural identity conflicts and intergenerational trauma, always prioritizing client autonomy and strengths-based approaches. My work there directly contributed to a 20% reduction in waitlist times for culturally responsive services through systematic intake process improvements I co-designed with clinical supervisors.</w:t>
      </w:r>
    </w:p>
    <w:p>
      <w:pPr>
        <w:pStyle w:val="BodyText"/>
      </w:pPr>
      <w:r>
        <w:t xml:space="preserve">What excites me most about this opportunity is your organization's specific focus on neurodiversity support – an area where my recent volunteer work with Autism Spectrum New Zealand Auckland has equipped me with specialized skills. Through the "Pathways to Inclusion" program, I co-facilitated social skills workshops for autistic youth using sensory-friendly environments and visual supports, resulting in 90% of participants reporting increased confidence in community settings. This experience taught me that becoming an effective Psychologist requires more than clinical knowledge; it demands humility to learn from communities we serve.</w:t>
      </w:r>
    </w:p>
    <w:p>
      <w:pPr>
        <w:pStyle w:val="BodyText"/>
      </w:pPr>
      <w:r>
        <w:t xml:space="preserve">I am particularly drawn to New Zealand Auckland as the ideal location for my professional development because of its unparalleled cultural richness and innovative mental health initiatives. The city's unique blend of Māori, Pasifika, Asian, and European communities creates an extraordinary learning environment where I can practice culturally responsive psychology in real-world settings. Having immersed myself in Auckland's neighborhoods – from the vibrant hub of Mt Albert to the resilient communities of South Auckland – I understand that psychological well-being is deeply intertwined with place-based factors like access to safe green spaces, cultural institutions, and community networks. Your organization's work at the intersection of urban development and mental health (such as your partnership with Auckland Council on 'Mental Health in Public Spaces' initiative) exemplifies the holistic approach I aspire to embody as a future Psychologist.</w:t>
      </w:r>
    </w:p>
    <w:p>
      <w:pPr>
        <w:pStyle w:val="BodyText"/>
      </w:pPr>
      <w:r>
        <w:t xml:space="preserve">My technical competencies include proficiency in conducting psychological assessments using tools such as the Strengths and Difficulties Questionnaire (SDQ), administering culturally adapted versions of the PHQ-9 for depression screening, and utilizing Microsoft Teams for telehealth sessions – all while maintaining strict adherence to NZ Privacy Act 2020 standards. I am currently completing my Postgraduate Diploma in Psychology (Clinical) at Auckland University with a focus on community mental health, ensuring I meet the requirements for provisional registration with the Psychology Board of New Zealand upon completion.</w:t>
      </w:r>
    </w:p>
    <w:p>
      <w:pPr>
        <w:pStyle w:val="BodyText"/>
      </w:pPr>
      <w:r>
        <w:t xml:space="preserve">What truly distinguishes my approach is my commitment to embedding cultural safety into every aspect of practice. In New Zealand Auckland, I've learned that psychological services cannot be 'one-size-fits-all' – a perspective reinforced during my participation in Te Aho o Te Kura Pounamu's (The Correspondence School) professional development on Māori mental health models. I actively engage with local iwi initiatives through the Auckland University Māori and Pacific Psychology Student Group, where we co-hosted workshops on 'Kaupapa Māori Approaches to Trauma' that drew over 100 professionals from across the city.</w:t>
      </w:r>
    </w:p>
    <w:p>
      <w:pPr>
        <w:pStyle w:val="BodyText"/>
      </w:pPr>
      <w:r>
        <w:t xml:space="preserve">As a future Psychologist in New Zealand Auckland, I am eager to contribute to your team's mission of "creating resilient communities through evidence-based psychological practice." I would be honored to bring my passion for culturally responsive care, clinical skills developed through rigorous academic training, and deep appreciation for Auckland's unique social fabric to your organization. My proactive approach was demonstrated when I initiated a peer support network among psychology interns across Auckland universities during the pandemic – a model that could benefit your internship program's collaborative culture.</w:t>
      </w:r>
    </w:p>
    <w:p>
      <w:pPr>
        <w:pStyle w:val="BodyText"/>
      </w:pPr>
      <w:r>
        <w:t xml:space="preserve">I am confident that my academic preparation, hands-on experience in diverse Auckland settings, and unwavering commitment to ethical practice as outlined in the NZPsS Code of Ethics would allow me to make meaningful contributions from day one. I have attached my curriculum vitae for detailed review and welcome the opportunity to discuss how my skills align with your organization's goals during an interview at your convenience.</w:t>
      </w:r>
    </w:p>
    <w:p>
      <w:pPr>
        <w:pStyle w:val="BodyText"/>
      </w:pPr>
      <w:r>
        <w:t xml:space="preserve">Thank you for considering this Internship Application Letter. I am excited about the possibility of contributing to mental health services in New Zealand Auckland and would be delighted to learn more about how I can support your team's vital work. Please feel free to contact me via email or phone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dc:title>
  <dc:creator/>
  <dc:language>en</dc:language>
  <cp:keywords/>
  <dcterms:created xsi:type="dcterms:W3CDTF">2026-07-23T23:31:34Z</dcterms:created>
  <dcterms:modified xsi:type="dcterms:W3CDTF">2026-07-23T23:31:34Z</dcterms:modified>
</cp:coreProperties>
</file>

<file path=docProps/custom.xml><?xml version="1.0" encoding="utf-8"?>
<Properties xmlns="http://schemas.openxmlformats.org/officeDocument/2006/custom-properties" xmlns:vt="http://schemas.openxmlformats.org/officeDocument/2006/docPropsVTypes"/>
</file>